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F6E327" w14:textId="77777777" w:rsidR="00223AD1" w:rsidRPr="004A0346" w:rsidRDefault="00223AD1" w:rsidP="00223AD1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t>Załącznik nr 4</w:t>
      </w:r>
    </w:p>
    <w:p w14:paraId="51750723" w14:textId="77777777" w:rsidR="00223AD1" w:rsidRPr="00DD2A39" w:rsidRDefault="00223AD1" w:rsidP="00223AD1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14:paraId="119FBDDB" w14:textId="77777777"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14:paraId="384342DD" w14:textId="2AD608A5"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  <w:r w:rsidR="000F2B0C">
        <w:rPr>
          <w:rFonts w:eastAsia="Calibri"/>
          <w:b/>
          <w:sz w:val="22"/>
          <w:szCs w:val="22"/>
          <w:lang w:eastAsia="en-US"/>
        </w:rPr>
        <w:t xml:space="preserve"> cz. A</w:t>
      </w:r>
    </w:p>
    <w:p w14:paraId="0768FCFE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61BE548B" w14:textId="77777777"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5DBE4225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66FC63A0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7B86D753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7EFF820F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2B2D83D8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0C27BBD4" w14:textId="77777777" w:rsidR="00223AD1" w:rsidRPr="00DD2A39" w:rsidRDefault="00223AD1" w:rsidP="00223AD1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6B5D7CFE" w14:textId="77777777"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7C911953" w14:textId="77777777" w:rsidR="00223AD1" w:rsidRDefault="00223AD1" w:rsidP="00223AD1">
      <w:pPr>
        <w:contextualSpacing/>
        <w:jc w:val="center"/>
        <w:rPr>
          <w:b/>
          <w:color w:val="000000"/>
          <w:sz w:val="24"/>
          <w:szCs w:val="24"/>
        </w:rPr>
      </w:pPr>
    </w:p>
    <w:p w14:paraId="0934CAF5" w14:textId="4961B630" w:rsidR="002707A6" w:rsidRDefault="002707A6" w:rsidP="002707A6">
      <w:pPr>
        <w:tabs>
          <w:tab w:val="left" w:pos="426"/>
        </w:tabs>
        <w:jc w:val="center"/>
        <w:rPr>
          <w:b/>
          <w:bCs/>
          <w:sz w:val="22"/>
          <w:szCs w:val="22"/>
          <w:lang w:eastAsia="x-none"/>
        </w:rPr>
      </w:pPr>
      <w:r w:rsidRPr="002707A6">
        <w:rPr>
          <w:b/>
          <w:bCs/>
          <w:sz w:val="22"/>
          <w:szCs w:val="22"/>
          <w:lang w:eastAsia="x-none"/>
        </w:rPr>
        <w:t xml:space="preserve">Organizacja i przeprowadzenie </w:t>
      </w:r>
      <w:r w:rsidR="000F2B0C">
        <w:rPr>
          <w:b/>
          <w:bCs/>
          <w:sz w:val="22"/>
          <w:szCs w:val="22"/>
          <w:lang w:eastAsia="x-none"/>
        </w:rPr>
        <w:t>szkolenia „</w:t>
      </w:r>
      <w:r w:rsidR="000F2B0C" w:rsidRPr="000F2B0C">
        <w:rPr>
          <w:b/>
          <w:bCs/>
          <w:sz w:val="22"/>
          <w:szCs w:val="22"/>
          <w:lang w:eastAsia="x-none"/>
        </w:rPr>
        <w:t>Word podstawowy</w:t>
      </w:r>
      <w:r w:rsidR="000F2B0C">
        <w:rPr>
          <w:b/>
          <w:bCs/>
          <w:sz w:val="22"/>
          <w:szCs w:val="22"/>
          <w:lang w:eastAsia="x-none"/>
        </w:rPr>
        <w:t>”</w:t>
      </w:r>
    </w:p>
    <w:p w14:paraId="57FFAFF0" w14:textId="77777777" w:rsidR="002707A6" w:rsidRPr="002707A6" w:rsidRDefault="002707A6" w:rsidP="002707A6">
      <w:pPr>
        <w:tabs>
          <w:tab w:val="left" w:pos="426"/>
        </w:tabs>
        <w:jc w:val="center"/>
        <w:rPr>
          <w:b/>
          <w:bCs/>
          <w:sz w:val="22"/>
          <w:szCs w:val="22"/>
          <w:lang w:eastAsia="x-none"/>
        </w:rPr>
      </w:pPr>
    </w:p>
    <w:p w14:paraId="37943B3B" w14:textId="40D0CB90" w:rsidR="00223AD1" w:rsidRPr="00CF7B9F" w:rsidRDefault="00223AD1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516760">
        <w:rPr>
          <w:sz w:val="24"/>
          <w:szCs w:val="22"/>
          <w:lang w:val="en-US"/>
        </w:rPr>
        <w:t>nr sprawy:</w:t>
      </w:r>
      <w:r w:rsidRPr="00516760">
        <w:rPr>
          <w:b/>
          <w:sz w:val="24"/>
          <w:szCs w:val="22"/>
          <w:lang w:val="en-US"/>
        </w:rPr>
        <w:t xml:space="preserve"> </w:t>
      </w:r>
      <w:r w:rsidR="007A71F2" w:rsidRPr="00E849DE">
        <w:rPr>
          <w:b/>
          <w:sz w:val="22"/>
          <w:szCs w:val="22"/>
          <w:lang w:val="en-US"/>
        </w:rPr>
        <w:t>16</w:t>
      </w:r>
      <w:r w:rsidR="00E849DE" w:rsidRPr="00E849DE">
        <w:rPr>
          <w:b/>
          <w:sz w:val="22"/>
          <w:szCs w:val="22"/>
          <w:lang w:val="en-US"/>
        </w:rPr>
        <w:t>9</w:t>
      </w:r>
      <w:r w:rsidR="000F2B0C">
        <w:rPr>
          <w:b/>
          <w:sz w:val="22"/>
          <w:szCs w:val="22"/>
          <w:lang w:val="en-US"/>
        </w:rPr>
        <w:t>138</w:t>
      </w:r>
      <w:r w:rsidR="007A71F2" w:rsidRPr="00E849DE">
        <w:rPr>
          <w:b/>
          <w:sz w:val="22"/>
          <w:szCs w:val="22"/>
          <w:lang w:val="en-US"/>
        </w:rPr>
        <w:t>/2023</w:t>
      </w:r>
    </w:p>
    <w:p w14:paraId="4CB108E5" w14:textId="77777777" w:rsidR="00223AD1" w:rsidRPr="00223AD1" w:rsidRDefault="00223AD1" w:rsidP="00223AD1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3EAF1774" w14:textId="77777777" w:rsidR="00223AD1" w:rsidRPr="00C04378" w:rsidRDefault="00223AD1" w:rsidP="00223AD1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14:paraId="5E2383F2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14:paraId="1389CDB5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14:paraId="28A556B9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14:paraId="69FCB2FF" w14:textId="77777777" w:rsidR="00223AD1" w:rsidRPr="00C04378" w:rsidRDefault="00223AD1" w:rsidP="00223AD1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proofErr w:type="spellStart"/>
      <w:r w:rsidRPr="00C04378">
        <w:rPr>
          <w:rFonts w:eastAsia="Calibri"/>
          <w:sz w:val="22"/>
          <w:szCs w:val="22"/>
          <w:lang w:eastAsia="en-US"/>
        </w:rPr>
        <w:t>śmy</w:t>
      </w:r>
      <w:proofErr w:type="spellEnd"/>
      <w:r w:rsidRPr="00C04378">
        <w:rPr>
          <w:rFonts w:eastAsia="Calibri"/>
          <w:sz w:val="22"/>
          <w:szCs w:val="22"/>
          <w:lang w:eastAsia="en-US"/>
        </w:rPr>
        <w:t xml:space="preserve">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14:paraId="1E6BDEE5" w14:textId="77777777" w:rsidR="00223AD1" w:rsidRPr="00C04378" w:rsidRDefault="00223AD1" w:rsidP="00223AD1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2B52AD24" w14:textId="77777777"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14:paraId="1DC90F87" w14:textId="77777777"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45657287" w14:textId="77777777" w:rsidR="00223AD1" w:rsidRDefault="00223AD1" w:rsidP="00223AD1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 w:rsidRPr="000F2B0C">
        <w:rPr>
          <w:b/>
          <w:sz w:val="22"/>
          <w:szCs w:val="22"/>
        </w:rPr>
        <w:t>łącznie</w:t>
      </w:r>
      <w:r>
        <w:rPr>
          <w:sz w:val="22"/>
          <w:szCs w:val="22"/>
        </w:rPr>
        <w:t xml:space="preserve"> </w:t>
      </w:r>
      <w:r w:rsidRPr="00C44B73">
        <w:rPr>
          <w:sz w:val="22"/>
          <w:szCs w:val="22"/>
        </w:rPr>
        <w:t xml:space="preserve">następujące wymagania: </w:t>
      </w:r>
    </w:p>
    <w:p w14:paraId="5FE77FA1" w14:textId="77777777" w:rsidR="00223AD1" w:rsidRPr="00C44B73" w:rsidRDefault="00223AD1" w:rsidP="00223AD1">
      <w:pPr>
        <w:jc w:val="both"/>
        <w:rPr>
          <w:sz w:val="22"/>
          <w:szCs w:val="22"/>
        </w:rPr>
      </w:pPr>
    </w:p>
    <w:p w14:paraId="4F18347B" w14:textId="0E64E791" w:rsidR="00223AD1" w:rsidRDefault="000F2B0C" w:rsidP="00223AD1">
      <w:pPr>
        <w:numPr>
          <w:ilvl w:val="0"/>
          <w:numId w:val="3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P</w:t>
      </w:r>
      <w:r w:rsidRPr="000F2B0C">
        <w:rPr>
          <w:rFonts w:eastAsia="Calibri"/>
          <w:sz w:val="22"/>
          <w:szCs w:val="22"/>
          <w:lang w:eastAsia="en-US"/>
        </w:rPr>
        <w:t>osiada wykształcenie wyższe co najmniej magisterskie</w:t>
      </w:r>
      <w:r w:rsidR="00A502CD">
        <w:rPr>
          <w:rFonts w:eastAsia="Calibri"/>
          <w:sz w:val="22"/>
          <w:szCs w:val="22"/>
          <w:lang w:eastAsia="en-US"/>
        </w:rPr>
        <w:t>,</w:t>
      </w:r>
    </w:p>
    <w:p w14:paraId="140A0813" w14:textId="4A81AF83" w:rsidR="000F2B0C" w:rsidRPr="00223AD1" w:rsidRDefault="000F2B0C" w:rsidP="00223AD1">
      <w:pPr>
        <w:numPr>
          <w:ilvl w:val="0"/>
          <w:numId w:val="3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P</w:t>
      </w:r>
      <w:r w:rsidRPr="000F2B0C">
        <w:rPr>
          <w:rFonts w:eastAsia="Calibri"/>
          <w:sz w:val="22"/>
          <w:szCs w:val="22"/>
          <w:lang w:eastAsia="en-US"/>
        </w:rPr>
        <w:t xml:space="preserve">osiada certyfikat potwierdzający wiedzę zgodną z tematyką zamówienia tj. posiada certyfikat Microsoft Certified </w:t>
      </w:r>
      <w:proofErr w:type="spellStart"/>
      <w:r w:rsidRPr="000F2B0C">
        <w:rPr>
          <w:rFonts w:eastAsia="Calibri"/>
          <w:sz w:val="22"/>
          <w:szCs w:val="22"/>
          <w:lang w:eastAsia="en-US"/>
        </w:rPr>
        <w:t>Trainer</w:t>
      </w:r>
      <w:proofErr w:type="spellEnd"/>
      <w:r w:rsidRPr="000F2B0C">
        <w:rPr>
          <w:rFonts w:eastAsia="Calibri"/>
          <w:sz w:val="22"/>
          <w:szCs w:val="22"/>
          <w:lang w:eastAsia="en-US"/>
        </w:rPr>
        <w:t xml:space="preserve"> zgodny z zakresem tematycznym szkolenia</w:t>
      </w:r>
      <w:r>
        <w:rPr>
          <w:rFonts w:eastAsia="Calibri"/>
          <w:sz w:val="22"/>
          <w:szCs w:val="22"/>
          <w:lang w:eastAsia="en-US"/>
        </w:rPr>
        <w:t>,</w:t>
      </w:r>
    </w:p>
    <w:p w14:paraId="6EA22939" w14:textId="11A01228" w:rsidR="00223AD1" w:rsidRPr="00223AD1" w:rsidRDefault="000F2B0C" w:rsidP="00E2184C">
      <w:pPr>
        <w:pStyle w:val="Akapitzlist"/>
        <w:numPr>
          <w:ilvl w:val="0"/>
          <w:numId w:val="3"/>
        </w:num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W</w:t>
      </w:r>
      <w:r w:rsidRPr="000F2B0C">
        <w:rPr>
          <w:rFonts w:eastAsia="Calibri"/>
          <w:sz w:val="22"/>
          <w:szCs w:val="22"/>
          <w:lang w:eastAsia="en-US"/>
        </w:rPr>
        <w:t xml:space="preserve"> ciągu ostatnich trzech lat przed upływem terminu składania ofert przeprowadziła co najmniej jedno szkolenie z zakresu Word podstawowy</w:t>
      </w:r>
      <w:r w:rsidR="00223AD1">
        <w:rPr>
          <w:rFonts w:eastAsia="Calibri"/>
          <w:sz w:val="22"/>
          <w:szCs w:val="22"/>
          <w:lang w:eastAsia="en-US"/>
        </w:rPr>
        <w:t>, tj.</w:t>
      </w:r>
      <w:r w:rsidR="002F321C">
        <w:rPr>
          <w:rFonts w:eastAsia="Calibri"/>
          <w:sz w:val="22"/>
          <w:szCs w:val="22"/>
          <w:lang w:eastAsia="en-US"/>
        </w:rPr>
        <w:t>:</w:t>
      </w:r>
    </w:p>
    <w:p w14:paraId="5E14680A" w14:textId="77777777" w:rsidR="00223AD1" w:rsidRDefault="00223AD1" w:rsidP="00223AD1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223AD1" w:rsidRPr="00A66F15" w14:paraId="0D24E947" w14:textId="77777777" w:rsidTr="00244C5A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E83D0B" w14:textId="77777777"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7AC10A" w14:textId="77777777"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F4C61A4" w14:textId="77777777" w:rsidR="00223AD1" w:rsidRPr="007B2C34" w:rsidRDefault="00223AD1" w:rsidP="00244C5A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14:paraId="404AB595" w14:textId="77777777" w:rsidR="00223AD1" w:rsidRPr="00964C94" w:rsidRDefault="00223AD1" w:rsidP="00244C5A">
            <w:pPr>
              <w:jc w:val="center"/>
            </w:pPr>
            <w:r w:rsidRPr="007B2C34">
              <w:t>należy wskazać/podać:</w:t>
            </w:r>
          </w:p>
        </w:tc>
      </w:tr>
      <w:tr w:rsidR="00223AD1" w14:paraId="7C9D802A" w14:textId="77777777" w:rsidTr="00A502CD">
        <w:trPr>
          <w:trHeight w:hRule="exact" w:val="1363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15FB98" w14:textId="77777777" w:rsidR="00223AD1" w:rsidRDefault="00223AD1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1D5E7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57D709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5AE13F1F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3F73B6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3346D2BA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3F0EF998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3C8A15C2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18718FA4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04A16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3B472115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14:paraId="32CCFC78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14:paraId="44B35F18" w14:textId="4D490F26" w:rsidR="002F321C" w:rsidRDefault="00223AD1" w:rsidP="00223AD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</w:t>
            </w:r>
            <w:r w:rsidR="002F321C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14:paraId="3053EA05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1E45948A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6E6039FD" w14:textId="77777777" w:rsidR="00223AD1" w:rsidRPr="00964C94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1D6E18C" w14:textId="77777777" w:rsidR="00A502CD" w:rsidRDefault="00A502CD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2E4A7613" w14:textId="723D3994"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14:paraId="79A084AD" w14:textId="77777777"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1E0ECF85" w14:textId="77777777" w:rsidR="00223AD1" w:rsidRPr="00DD2A39" w:rsidRDefault="00223AD1" w:rsidP="00223AD1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393BDFBB" w14:textId="77777777" w:rsidR="00223AD1" w:rsidRPr="00DD2A39" w:rsidRDefault="00223AD1" w:rsidP="00223AD1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4902EE89" w14:textId="77777777" w:rsidR="00E2184C" w:rsidRDefault="00223AD1" w:rsidP="00223AD1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14:paraId="2D63590C" w14:textId="77777777" w:rsidR="000F2B0C" w:rsidRPr="004A0346" w:rsidRDefault="000F2B0C" w:rsidP="000F2B0C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lastRenderedPageBreak/>
        <w:t>Załącznik nr 4</w:t>
      </w:r>
    </w:p>
    <w:p w14:paraId="575BFB92" w14:textId="77777777" w:rsidR="000F2B0C" w:rsidRPr="00DD2A39" w:rsidRDefault="000F2B0C" w:rsidP="000F2B0C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14:paraId="7ECF048D" w14:textId="77777777" w:rsidR="000F2B0C" w:rsidRDefault="000F2B0C" w:rsidP="000F2B0C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14:paraId="66EE805E" w14:textId="4D7A7D29" w:rsidR="000F2B0C" w:rsidRPr="00DD2A39" w:rsidRDefault="000F2B0C" w:rsidP="000F2B0C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  <w:r>
        <w:rPr>
          <w:rFonts w:eastAsia="Calibri"/>
          <w:b/>
          <w:sz w:val="22"/>
          <w:szCs w:val="22"/>
          <w:lang w:eastAsia="en-US"/>
        </w:rPr>
        <w:t xml:space="preserve"> cz. </w:t>
      </w:r>
      <w:r>
        <w:rPr>
          <w:rFonts w:eastAsia="Calibri"/>
          <w:b/>
          <w:sz w:val="22"/>
          <w:szCs w:val="22"/>
          <w:lang w:eastAsia="en-US"/>
        </w:rPr>
        <w:t>B</w:t>
      </w:r>
    </w:p>
    <w:p w14:paraId="66BF8CC2" w14:textId="77777777" w:rsidR="000F2B0C" w:rsidRPr="00DD2A39" w:rsidRDefault="000F2B0C" w:rsidP="000F2B0C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5D87DCEB" w14:textId="77777777" w:rsidR="000F2B0C" w:rsidRPr="00DD2A39" w:rsidRDefault="000F2B0C" w:rsidP="000F2B0C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40331989" w14:textId="77777777" w:rsidR="000F2B0C" w:rsidRPr="00DD2A39" w:rsidRDefault="000F2B0C" w:rsidP="000F2B0C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03676168" w14:textId="77777777" w:rsidR="000F2B0C" w:rsidRPr="00DD2A39" w:rsidRDefault="000F2B0C" w:rsidP="000F2B0C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301094F2" w14:textId="77777777" w:rsidR="000F2B0C" w:rsidRPr="00DD2A39" w:rsidRDefault="000F2B0C" w:rsidP="000F2B0C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072ECA4E" w14:textId="77777777" w:rsidR="000F2B0C" w:rsidRPr="00DD2A39" w:rsidRDefault="000F2B0C" w:rsidP="000F2B0C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2913C344" w14:textId="77777777" w:rsidR="000F2B0C" w:rsidRPr="00DD2A39" w:rsidRDefault="000F2B0C" w:rsidP="000F2B0C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7636D2A1" w14:textId="77777777" w:rsidR="000F2B0C" w:rsidRPr="00DD2A39" w:rsidRDefault="000F2B0C" w:rsidP="000F2B0C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303B5CE8" w14:textId="77777777" w:rsidR="000F2B0C" w:rsidRDefault="000F2B0C" w:rsidP="000F2B0C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7067F1D7" w14:textId="77777777" w:rsidR="000F2B0C" w:rsidRDefault="000F2B0C" w:rsidP="000F2B0C">
      <w:pPr>
        <w:contextualSpacing/>
        <w:jc w:val="center"/>
        <w:rPr>
          <w:b/>
          <w:color w:val="000000"/>
          <w:sz w:val="24"/>
          <w:szCs w:val="24"/>
        </w:rPr>
      </w:pPr>
    </w:p>
    <w:p w14:paraId="5EB5C2D5" w14:textId="5AC637CE" w:rsidR="000F2B0C" w:rsidRDefault="000F2B0C" w:rsidP="000F2B0C">
      <w:pPr>
        <w:tabs>
          <w:tab w:val="left" w:pos="426"/>
        </w:tabs>
        <w:jc w:val="center"/>
        <w:rPr>
          <w:b/>
          <w:bCs/>
          <w:sz w:val="22"/>
          <w:szCs w:val="22"/>
          <w:lang w:eastAsia="x-none"/>
        </w:rPr>
      </w:pPr>
      <w:r w:rsidRPr="002707A6">
        <w:rPr>
          <w:b/>
          <w:bCs/>
          <w:sz w:val="22"/>
          <w:szCs w:val="22"/>
          <w:lang w:eastAsia="x-none"/>
        </w:rPr>
        <w:t xml:space="preserve">Organizacja i przeprowadzenie </w:t>
      </w:r>
      <w:r>
        <w:rPr>
          <w:b/>
          <w:bCs/>
          <w:sz w:val="22"/>
          <w:szCs w:val="22"/>
          <w:lang w:eastAsia="x-none"/>
        </w:rPr>
        <w:t>szkolenia „</w:t>
      </w:r>
      <w:r w:rsidRPr="000F2B0C">
        <w:rPr>
          <w:b/>
          <w:bCs/>
          <w:sz w:val="22"/>
          <w:szCs w:val="22"/>
          <w:lang w:eastAsia="x-none"/>
        </w:rPr>
        <w:t xml:space="preserve">Word </w:t>
      </w:r>
      <w:r>
        <w:rPr>
          <w:b/>
          <w:bCs/>
          <w:sz w:val="22"/>
          <w:szCs w:val="22"/>
          <w:lang w:eastAsia="x-none"/>
        </w:rPr>
        <w:t>zaawansowany</w:t>
      </w:r>
      <w:r>
        <w:rPr>
          <w:b/>
          <w:bCs/>
          <w:sz w:val="22"/>
          <w:szCs w:val="22"/>
          <w:lang w:eastAsia="x-none"/>
        </w:rPr>
        <w:t>”</w:t>
      </w:r>
    </w:p>
    <w:p w14:paraId="7E005DC9" w14:textId="77777777" w:rsidR="000F2B0C" w:rsidRPr="002707A6" w:rsidRDefault="000F2B0C" w:rsidP="000F2B0C">
      <w:pPr>
        <w:tabs>
          <w:tab w:val="left" w:pos="426"/>
        </w:tabs>
        <w:jc w:val="center"/>
        <w:rPr>
          <w:b/>
          <w:bCs/>
          <w:sz w:val="22"/>
          <w:szCs w:val="22"/>
          <w:lang w:eastAsia="x-none"/>
        </w:rPr>
      </w:pPr>
    </w:p>
    <w:p w14:paraId="6F1AE440" w14:textId="77777777" w:rsidR="000F2B0C" w:rsidRPr="00CF7B9F" w:rsidRDefault="000F2B0C" w:rsidP="000F2B0C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516760">
        <w:rPr>
          <w:sz w:val="24"/>
          <w:szCs w:val="22"/>
          <w:lang w:val="en-US"/>
        </w:rPr>
        <w:t>nr sprawy:</w:t>
      </w:r>
      <w:r w:rsidRPr="00516760">
        <w:rPr>
          <w:b/>
          <w:sz w:val="24"/>
          <w:szCs w:val="22"/>
          <w:lang w:val="en-US"/>
        </w:rPr>
        <w:t xml:space="preserve"> </w:t>
      </w:r>
      <w:r w:rsidRPr="00E849DE">
        <w:rPr>
          <w:b/>
          <w:sz w:val="22"/>
          <w:szCs w:val="22"/>
          <w:lang w:val="en-US"/>
        </w:rPr>
        <w:t>169</w:t>
      </w:r>
      <w:r>
        <w:rPr>
          <w:b/>
          <w:sz w:val="22"/>
          <w:szCs w:val="22"/>
          <w:lang w:val="en-US"/>
        </w:rPr>
        <w:t>138</w:t>
      </w:r>
      <w:r w:rsidRPr="00E849DE">
        <w:rPr>
          <w:b/>
          <w:sz w:val="22"/>
          <w:szCs w:val="22"/>
          <w:lang w:val="en-US"/>
        </w:rPr>
        <w:t>/2023</w:t>
      </w:r>
    </w:p>
    <w:p w14:paraId="75B34B61" w14:textId="77777777" w:rsidR="000F2B0C" w:rsidRPr="00223AD1" w:rsidRDefault="000F2B0C" w:rsidP="000F2B0C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7A5FCA3C" w14:textId="77777777" w:rsidR="000F2B0C" w:rsidRPr="00C04378" w:rsidRDefault="000F2B0C" w:rsidP="000F2B0C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14:paraId="47DE65B2" w14:textId="77777777" w:rsidR="000F2B0C" w:rsidRPr="00C04378" w:rsidRDefault="000F2B0C" w:rsidP="000F2B0C">
      <w:pPr>
        <w:widowControl w:val="0"/>
        <w:numPr>
          <w:ilvl w:val="0"/>
          <w:numId w:val="5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14:paraId="39F027EB" w14:textId="77777777" w:rsidR="000F2B0C" w:rsidRPr="00C04378" w:rsidRDefault="000F2B0C" w:rsidP="000F2B0C">
      <w:pPr>
        <w:widowControl w:val="0"/>
        <w:numPr>
          <w:ilvl w:val="0"/>
          <w:numId w:val="5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14:paraId="4D383C6F" w14:textId="77777777" w:rsidR="000F2B0C" w:rsidRPr="00C04378" w:rsidRDefault="000F2B0C" w:rsidP="000F2B0C">
      <w:pPr>
        <w:widowControl w:val="0"/>
        <w:numPr>
          <w:ilvl w:val="0"/>
          <w:numId w:val="5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14:paraId="017354E8" w14:textId="77777777" w:rsidR="000F2B0C" w:rsidRPr="00C04378" w:rsidRDefault="000F2B0C" w:rsidP="000F2B0C">
      <w:pPr>
        <w:widowControl w:val="0"/>
        <w:numPr>
          <w:ilvl w:val="0"/>
          <w:numId w:val="5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proofErr w:type="spellStart"/>
      <w:r w:rsidRPr="00C04378">
        <w:rPr>
          <w:rFonts w:eastAsia="Calibri"/>
          <w:sz w:val="22"/>
          <w:szCs w:val="22"/>
          <w:lang w:eastAsia="en-US"/>
        </w:rPr>
        <w:t>śmy</w:t>
      </w:r>
      <w:proofErr w:type="spellEnd"/>
      <w:r w:rsidRPr="00C04378">
        <w:rPr>
          <w:rFonts w:eastAsia="Calibri"/>
          <w:sz w:val="22"/>
          <w:szCs w:val="22"/>
          <w:lang w:eastAsia="en-US"/>
        </w:rPr>
        <w:t xml:space="preserve">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14:paraId="408CEEF2" w14:textId="77777777" w:rsidR="000F2B0C" w:rsidRPr="00C04378" w:rsidRDefault="000F2B0C" w:rsidP="000F2B0C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79B78943" w14:textId="77777777" w:rsidR="000F2B0C" w:rsidRDefault="000F2B0C" w:rsidP="000F2B0C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14:paraId="1119C25C" w14:textId="77777777" w:rsidR="000F2B0C" w:rsidRDefault="000F2B0C" w:rsidP="000F2B0C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2441F002" w14:textId="77777777" w:rsidR="000F2B0C" w:rsidRDefault="000F2B0C" w:rsidP="000F2B0C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 w:rsidRPr="000F2B0C">
        <w:rPr>
          <w:b/>
          <w:sz w:val="22"/>
          <w:szCs w:val="22"/>
        </w:rPr>
        <w:t>łącznie</w:t>
      </w:r>
      <w:r>
        <w:rPr>
          <w:sz w:val="22"/>
          <w:szCs w:val="22"/>
        </w:rPr>
        <w:t xml:space="preserve"> </w:t>
      </w:r>
      <w:r w:rsidRPr="00C44B73">
        <w:rPr>
          <w:sz w:val="22"/>
          <w:szCs w:val="22"/>
        </w:rPr>
        <w:t xml:space="preserve">następujące wymagania: </w:t>
      </w:r>
    </w:p>
    <w:p w14:paraId="10A13321" w14:textId="77777777" w:rsidR="000F2B0C" w:rsidRPr="00C44B73" w:rsidRDefault="000F2B0C" w:rsidP="000F2B0C">
      <w:pPr>
        <w:jc w:val="both"/>
        <w:rPr>
          <w:sz w:val="22"/>
          <w:szCs w:val="22"/>
        </w:rPr>
      </w:pPr>
    </w:p>
    <w:p w14:paraId="13332786" w14:textId="77777777" w:rsidR="000F2B0C" w:rsidRDefault="000F2B0C" w:rsidP="000F2B0C">
      <w:pPr>
        <w:numPr>
          <w:ilvl w:val="0"/>
          <w:numId w:val="7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P</w:t>
      </w:r>
      <w:r w:rsidRPr="000F2B0C">
        <w:rPr>
          <w:rFonts w:eastAsia="Calibri"/>
          <w:sz w:val="22"/>
          <w:szCs w:val="22"/>
          <w:lang w:eastAsia="en-US"/>
        </w:rPr>
        <w:t>osiada wykształcenie wyższe co najmniej magisterskie</w:t>
      </w:r>
      <w:r>
        <w:rPr>
          <w:rFonts w:eastAsia="Calibri"/>
          <w:sz w:val="22"/>
          <w:szCs w:val="22"/>
          <w:lang w:eastAsia="en-US"/>
        </w:rPr>
        <w:t>,</w:t>
      </w:r>
    </w:p>
    <w:p w14:paraId="2C7FEB70" w14:textId="77777777" w:rsidR="000F2B0C" w:rsidRPr="00223AD1" w:rsidRDefault="000F2B0C" w:rsidP="000F2B0C">
      <w:pPr>
        <w:numPr>
          <w:ilvl w:val="0"/>
          <w:numId w:val="7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P</w:t>
      </w:r>
      <w:r w:rsidRPr="000F2B0C">
        <w:rPr>
          <w:rFonts w:eastAsia="Calibri"/>
          <w:sz w:val="22"/>
          <w:szCs w:val="22"/>
          <w:lang w:eastAsia="en-US"/>
        </w:rPr>
        <w:t xml:space="preserve">osiada certyfikat potwierdzający wiedzę zgodną z tematyką zamówienia tj. posiada certyfikat Microsoft Certified </w:t>
      </w:r>
      <w:proofErr w:type="spellStart"/>
      <w:r w:rsidRPr="000F2B0C">
        <w:rPr>
          <w:rFonts w:eastAsia="Calibri"/>
          <w:sz w:val="22"/>
          <w:szCs w:val="22"/>
          <w:lang w:eastAsia="en-US"/>
        </w:rPr>
        <w:t>Trainer</w:t>
      </w:r>
      <w:proofErr w:type="spellEnd"/>
      <w:r w:rsidRPr="000F2B0C">
        <w:rPr>
          <w:rFonts w:eastAsia="Calibri"/>
          <w:sz w:val="22"/>
          <w:szCs w:val="22"/>
          <w:lang w:eastAsia="en-US"/>
        </w:rPr>
        <w:t xml:space="preserve"> zgodny z zakresem tematycznym szkolenia</w:t>
      </w:r>
      <w:r>
        <w:rPr>
          <w:rFonts w:eastAsia="Calibri"/>
          <w:sz w:val="22"/>
          <w:szCs w:val="22"/>
          <w:lang w:eastAsia="en-US"/>
        </w:rPr>
        <w:t>,</w:t>
      </w:r>
    </w:p>
    <w:p w14:paraId="42780486" w14:textId="79DA127C" w:rsidR="000F2B0C" w:rsidRPr="00223AD1" w:rsidRDefault="000F2B0C" w:rsidP="000F2B0C">
      <w:pPr>
        <w:pStyle w:val="Akapitzlist"/>
        <w:numPr>
          <w:ilvl w:val="0"/>
          <w:numId w:val="7"/>
        </w:num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W</w:t>
      </w:r>
      <w:r w:rsidRPr="000F2B0C">
        <w:rPr>
          <w:rFonts w:eastAsia="Calibri"/>
          <w:sz w:val="22"/>
          <w:szCs w:val="22"/>
          <w:lang w:eastAsia="en-US"/>
        </w:rPr>
        <w:t xml:space="preserve"> ciągu ostatnich trzech lat przed upływem terminu składania ofert przeprowadziła co najmniej jedno szkolenie z zakresu Word </w:t>
      </w:r>
      <w:r>
        <w:rPr>
          <w:rFonts w:eastAsia="Calibri"/>
          <w:sz w:val="22"/>
          <w:szCs w:val="22"/>
          <w:lang w:eastAsia="en-US"/>
        </w:rPr>
        <w:t>zaawansowany</w:t>
      </w:r>
      <w:r>
        <w:rPr>
          <w:rFonts w:eastAsia="Calibri"/>
          <w:sz w:val="22"/>
          <w:szCs w:val="22"/>
          <w:lang w:eastAsia="en-US"/>
        </w:rPr>
        <w:t>, tj.:</w:t>
      </w:r>
    </w:p>
    <w:p w14:paraId="1152648C" w14:textId="77777777" w:rsidR="000F2B0C" w:rsidRDefault="000F2B0C" w:rsidP="000F2B0C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0F2B0C" w:rsidRPr="00A66F15" w14:paraId="452CC47A" w14:textId="77777777" w:rsidTr="00446A56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E7F680" w14:textId="77777777" w:rsidR="000F2B0C" w:rsidRPr="00A66F15" w:rsidRDefault="000F2B0C" w:rsidP="00446A56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E84358" w14:textId="77777777" w:rsidR="000F2B0C" w:rsidRPr="00A66F15" w:rsidRDefault="000F2B0C" w:rsidP="00446A56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26C85AC" w14:textId="77777777" w:rsidR="000F2B0C" w:rsidRPr="007B2C34" w:rsidRDefault="000F2B0C" w:rsidP="00446A56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14:paraId="2850F752" w14:textId="77777777" w:rsidR="000F2B0C" w:rsidRPr="00964C94" w:rsidRDefault="000F2B0C" w:rsidP="00446A56">
            <w:pPr>
              <w:jc w:val="center"/>
            </w:pPr>
            <w:r w:rsidRPr="007B2C34">
              <w:t>należy wskazać/podać:</w:t>
            </w:r>
          </w:p>
        </w:tc>
      </w:tr>
      <w:tr w:rsidR="000F2B0C" w14:paraId="7E61B0CE" w14:textId="77777777" w:rsidTr="00446A56">
        <w:trPr>
          <w:trHeight w:hRule="exact" w:val="1363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A654B" w14:textId="77777777" w:rsidR="000F2B0C" w:rsidRDefault="000F2B0C" w:rsidP="00446A5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CDA72" w14:textId="77777777" w:rsidR="000F2B0C" w:rsidRDefault="000F2B0C" w:rsidP="00446A56">
            <w:pPr>
              <w:rPr>
                <w:rFonts w:ascii="Arial" w:hAnsi="Arial" w:cs="Arial"/>
                <w:sz w:val="18"/>
                <w:szCs w:val="18"/>
              </w:rPr>
            </w:pPr>
          </w:p>
          <w:p w14:paraId="49A505FB" w14:textId="77777777" w:rsidR="000F2B0C" w:rsidRDefault="000F2B0C" w:rsidP="00446A56">
            <w:pPr>
              <w:rPr>
                <w:rFonts w:ascii="Arial" w:hAnsi="Arial" w:cs="Arial"/>
                <w:sz w:val="18"/>
                <w:szCs w:val="18"/>
              </w:rPr>
            </w:pPr>
          </w:p>
          <w:p w14:paraId="5AE33B5C" w14:textId="77777777" w:rsidR="000F2B0C" w:rsidRDefault="000F2B0C" w:rsidP="00446A56">
            <w:pPr>
              <w:rPr>
                <w:rFonts w:ascii="Arial" w:hAnsi="Arial" w:cs="Arial"/>
                <w:sz w:val="18"/>
                <w:szCs w:val="18"/>
              </w:rPr>
            </w:pPr>
          </w:p>
          <w:p w14:paraId="5A6915B5" w14:textId="77777777" w:rsidR="000F2B0C" w:rsidRDefault="000F2B0C" w:rsidP="00446A56">
            <w:pPr>
              <w:rPr>
                <w:rFonts w:ascii="Arial" w:hAnsi="Arial" w:cs="Arial"/>
                <w:sz w:val="18"/>
                <w:szCs w:val="18"/>
              </w:rPr>
            </w:pPr>
          </w:p>
          <w:p w14:paraId="0C72A011" w14:textId="77777777" w:rsidR="000F2B0C" w:rsidRDefault="000F2B0C" w:rsidP="00446A56">
            <w:pPr>
              <w:rPr>
                <w:rFonts w:ascii="Arial" w:hAnsi="Arial" w:cs="Arial"/>
                <w:sz w:val="18"/>
                <w:szCs w:val="18"/>
              </w:rPr>
            </w:pPr>
          </w:p>
          <w:p w14:paraId="24736174" w14:textId="77777777" w:rsidR="000F2B0C" w:rsidRDefault="000F2B0C" w:rsidP="00446A56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6E583C" w14:textId="77777777" w:rsidR="000F2B0C" w:rsidRDefault="000F2B0C" w:rsidP="00446A56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3BDF60" w14:textId="77777777" w:rsidR="000F2B0C" w:rsidRDefault="000F2B0C" w:rsidP="00446A5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516CE" w14:textId="77777777" w:rsidR="000F2B0C" w:rsidRDefault="000F2B0C" w:rsidP="00446A56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5D78A7C3" w14:textId="77777777" w:rsidR="000F2B0C" w:rsidRDefault="000F2B0C" w:rsidP="00446A56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14:paraId="78C8D641" w14:textId="77777777" w:rsidR="000F2B0C" w:rsidRDefault="000F2B0C" w:rsidP="00446A56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14:paraId="4BD06377" w14:textId="77777777" w:rsidR="000F2B0C" w:rsidRDefault="000F2B0C" w:rsidP="00446A56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: ………………………………………………….</w:t>
            </w:r>
          </w:p>
          <w:p w14:paraId="14849CC8" w14:textId="77777777" w:rsidR="000F2B0C" w:rsidRDefault="000F2B0C" w:rsidP="00446A56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3E7F623F" w14:textId="77777777" w:rsidR="000F2B0C" w:rsidRDefault="000F2B0C" w:rsidP="00446A56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37E8F091" w14:textId="77777777" w:rsidR="000F2B0C" w:rsidRPr="00964C94" w:rsidRDefault="000F2B0C" w:rsidP="00446A56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4C8CFA4" w14:textId="77777777" w:rsidR="000F2B0C" w:rsidRDefault="000F2B0C" w:rsidP="000F2B0C">
      <w:pPr>
        <w:contextualSpacing/>
        <w:jc w:val="both"/>
        <w:rPr>
          <w:i/>
          <w:color w:val="000000"/>
          <w:sz w:val="22"/>
          <w:szCs w:val="22"/>
        </w:rPr>
      </w:pPr>
    </w:p>
    <w:p w14:paraId="26D28359" w14:textId="77777777" w:rsidR="000F2B0C" w:rsidRPr="00DD2A39" w:rsidRDefault="000F2B0C" w:rsidP="000F2B0C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14:paraId="7505ACB8" w14:textId="77777777" w:rsidR="000F2B0C" w:rsidRPr="00DD2A39" w:rsidRDefault="000F2B0C" w:rsidP="000F2B0C">
      <w:pPr>
        <w:contextualSpacing/>
        <w:jc w:val="both"/>
        <w:rPr>
          <w:i/>
          <w:color w:val="000000"/>
          <w:sz w:val="22"/>
          <w:szCs w:val="22"/>
        </w:rPr>
      </w:pPr>
    </w:p>
    <w:p w14:paraId="75C0024E" w14:textId="77777777" w:rsidR="000F2B0C" w:rsidRPr="00DD2A39" w:rsidRDefault="000F2B0C" w:rsidP="000F2B0C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62256717" w14:textId="77777777" w:rsidR="000F2B0C" w:rsidRPr="00DD2A39" w:rsidRDefault="000F2B0C" w:rsidP="000F2B0C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4FF0C7D4" w14:textId="77777777" w:rsidR="000F2B0C" w:rsidRDefault="000F2B0C" w:rsidP="000F2B0C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14:paraId="632EEE20" w14:textId="77777777" w:rsidR="000F2B0C" w:rsidRPr="004A0346" w:rsidRDefault="000F2B0C" w:rsidP="000F2B0C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lastRenderedPageBreak/>
        <w:t>Załącznik nr 4</w:t>
      </w:r>
    </w:p>
    <w:p w14:paraId="1A7220DD" w14:textId="77777777" w:rsidR="000F2B0C" w:rsidRPr="00DD2A39" w:rsidRDefault="000F2B0C" w:rsidP="000F2B0C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14:paraId="27636C98" w14:textId="77777777" w:rsidR="000F2B0C" w:rsidRDefault="000F2B0C" w:rsidP="000F2B0C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14:paraId="2C49C070" w14:textId="3D836ABB" w:rsidR="000F2B0C" w:rsidRPr="00DD2A39" w:rsidRDefault="000F2B0C" w:rsidP="000F2B0C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  <w:r>
        <w:rPr>
          <w:rFonts w:eastAsia="Calibri"/>
          <w:b/>
          <w:sz w:val="22"/>
          <w:szCs w:val="22"/>
          <w:lang w:eastAsia="en-US"/>
        </w:rPr>
        <w:t xml:space="preserve"> cz. </w:t>
      </w:r>
      <w:r>
        <w:rPr>
          <w:rFonts w:eastAsia="Calibri"/>
          <w:b/>
          <w:sz w:val="22"/>
          <w:szCs w:val="22"/>
          <w:lang w:eastAsia="en-US"/>
        </w:rPr>
        <w:t>C</w:t>
      </w:r>
    </w:p>
    <w:p w14:paraId="24684B87" w14:textId="77777777" w:rsidR="000F2B0C" w:rsidRPr="00DD2A39" w:rsidRDefault="000F2B0C" w:rsidP="000F2B0C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50262E6B" w14:textId="77777777" w:rsidR="000F2B0C" w:rsidRPr="00DD2A39" w:rsidRDefault="000F2B0C" w:rsidP="000F2B0C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63CF976F" w14:textId="77777777" w:rsidR="000F2B0C" w:rsidRPr="00DD2A39" w:rsidRDefault="000F2B0C" w:rsidP="000F2B0C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2DF171FD" w14:textId="77777777" w:rsidR="000F2B0C" w:rsidRPr="00DD2A39" w:rsidRDefault="000F2B0C" w:rsidP="000F2B0C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22AEC9A2" w14:textId="77777777" w:rsidR="000F2B0C" w:rsidRPr="00DD2A39" w:rsidRDefault="000F2B0C" w:rsidP="000F2B0C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267A13B6" w14:textId="77777777" w:rsidR="000F2B0C" w:rsidRPr="00DD2A39" w:rsidRDefault="000F2B0C" w:rsidP="000F2B0C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3452E803" w14:textId="77777777" w:rsidR="000F2B0C" w:rsidRPr="00DD2A39" w:rsidRDefault="000F2B0C" w:rsidP="000F2B0C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6B9B8C16" w14:textId="77777777" w:rsidR="000F2B0C" w:rsidRPr="00DD2A39" w:rsidRDefault="000F2B0C" w:rsidP="000F2B0C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495A0F65" w14:textId="77777777" w:rsidR="000F2B0C" w:rsidRDefault="000F2B0C" w:rsidP="000F2B0C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1F0D62A5" w14:textId="77777777" w:rsidR="000F2B0C" w:rsidRDefault="000F2B0C" w:rsidP="000F2B0C">
      <w:pPr>
        <w:contextualSpacing/>
        <w:jc w:val="center"/>
        <w:rPr>
          <w:b/>
          <w:color w:val="000000"/>
          <w:sz w:val="24"/>
          <w:szCs w:val="24"/>
        </w:rPr>
      </w:pPr>
    </w:p>
    <w:p w14:paraId="5F8E1C52" w14:textId="18AAE89E" w:rsidR="000F2B0C" w:rsidRDefault="000F2B0C" w:rsidP="000F2B0C">
      <w:pPr>
        <w:tabs>
          <w:tab w:val="left" w:pos="426"/>
        </w:tabs>
        <w:jc w:val="center"/>
        <w:rPr>
          <w:b/>
          <w:bCs/>
          <w:sz w:val="22"/>
          <w:szCs w:val="22"/>
          <w:lang w:eastAsia="x-none"/>
        </w:rPr>
      </w:pPr>
      <w:r w:rsidRPr="002707A6">
        <w:rPr>
          <w:b/>
          <w:bCs/>
          <w:sz w:val="22"/>
          <w:szCs w:val="22"/>
          <w:lang w:eastAsia="x-none"/>
        </w:rPr>
        <w:t xml:space="preserve">Organizacja i przeprowadzenie </w:t>
      </w:r>
      <w:r>
        <w:rPr>
          <w:b/>
          <w:bCs/>
          <w:sz w:val="22"/>
          <w:szCs w:val="22"/>
          <w:lang w:eastAsia="x-none"/>
        </w:rPr>
        <w:t>szkolenia „</w:t>
      </w:r>
      <w:r w:rsidRPr="000F2B0C">
        <w:rPr>
          <w:b/>
          <w:bCs/>
          <w:sz w:val="22"/>
          <w:szCs w:val="22"/>
          <w:lang w:eastAsia="x-none"/>
        </w:rPr>
        <w:t>MS Excel w analizie danych finansowych</w:t>
      </w:r>
      <w:r>
        <w:rPr>
          <w:b/>
          <w:bCs/>
          <w:sz w:val="22"/>
          <w:szCs w:val="22"/>
          <w:lang w:eastAsia="x-none"/>
        </w:rPr>
        <w:t>”</w:t>
      </w:r>
    </w:p>
    <w:p w14:paraId="69E16175" w14:textId="77777777" w:rsidR="000F2B0C" w:rsidRPr="002707A6" w:rsidRDefault="000F2B0C" w:rsidP="000F2B0C">
      <w:pPr>
        <w:tabs>
          <w:tab w:val="left" w:pos="426"/>
        </w:tabs>
        <w:jc w:val="center"/>
        <w:rPr>
          <w:b/>
          <w:bCs/>
          <w:sz w:val="22"/>
          <w:szCs w:val="22"/>
          <w:lang w:eastAsia="x-none"/>
        </w:rPr>
      </w:pPr>
    </w:p>
    <w:p w14:paraId="0664C662" w14:textId="77777777" w:rsidR="000F2B0C" w:rsidRPr="00CF7B9F" w:rsidRDefault="000F2B0C" w:rsidP="000F2B0C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516760">
        <w:rPr>
          <w:sz w:val="24"/>
          <w:szCs w:val="22"/>
          <w:lang w:val="en-US"/>
        </w:rPr>
        <w:t>nr sprawy:</w:t>
      </w:r>
      <w:r w:rsidRPr="00516760">
        <w:rPr>
          <w:b/>
          <w:sz w:val="24"/>
          <w:szCs w:val="22"/>
          <w:lang w:val="en-US"/>
        </w:rPr>
        <w:t xml:space="preserve"> </w:t>
      </w:r>
      <w:r w:rsidRPr="00E849DE">
        <w:rPr>
          <w:b/>
          <w:sz w:val="22"/>
          <w:szCs w:val="22"/>
          <w:lang w:val="en-US"/>
        </w:rPr>
        <w:t>169</w:t>
      </w:r>
      <w:r>
        <w:rPr>
          <w:b/>
          <w:sz w:val="22"/>
          <w:szCs w:val="22"/>
          <w:lang w:val="en-US"/>
        </w:rPr>
        <w:t>138</w:t>
      </w:r>
      <w:r w:rsidRPr="00E849DE">
        <w:rPr>
          <w:b/>
          <w:sz w:val="22"/>
          <w:szCs w:val="22"/>
          <w:lang w:val="en-US"/>
        </w:rPr>
        <w:t>/2023</w:t>
      </w:r>
    </w:p>
    <w:p w14:paraId="631B6143" w14:textId="77777777" w:rsidR="000F2B0C" w:rsidRPr="00223AD1" w:rsidRDefault="000F2B0C" w:rsidP="000F2B0C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2C6F2201" w14:textId="77777777" w:rsidR="000F2B0C" w:rsidRPr="00C04378" w:rsidRDefault="000F2B0C" w:rsidP="000F2B0C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14:paraId="3E7851F6" w14:textId="77777777" w:rsidR="000F2B0C" w:rsidRPr="00C04378" w:rsidRDefault="000F2B0C" w:rsidP="000F2B0C">
      <w:pPr>
        <w:widowControl w:val="0"/>
        <w:numPr>
          <w:ilvl w:val="0"/>
          <w:numId w:val="6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14:paraId="28ED1CCA" w14:textId="77777777" w:rsidR="000F2B0C" w:rsidRPr="00C04378" w:rsidRDefault="000F2B0C" w:rsidP="000F2B0C">
      <w:pPr>
        <w:widowControl w:val="0"/>
        <w:numPr>
          <w:ilvl w:val="0"/>
          <w:numId w:val="6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14:paraId="2B7643BB" w14:textId="77777777" w:rsidR="000F2B0C" w:rsidRPr="00C04378" w:rsidRDefault="000F2B0C" w:rsidP="000F2B0C">
      <w:pPr>
        <w:widowControl w:val="0"/>
        <w:numPr>
          <w:ilvl w:val="0"/>
          <w:numId w:val="6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14:paraId="7311284F" w14:textId="77777777" w:rsidR="000F2B0C" w:rsidRPr="00C04378" w:rsidRDefault="000F2B0C" w:rsidP="000F2B0C">
      <w:pPr>
        <w:widowControl w:val="0"/>
        <w:numPr>
          <w:ilvl w:val="0"/>
          <w:numId w:val="6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proofErr w:type="spellStart"/>
      <w:r w:rsidRPr="00C04378">
        <w:rPr>
          <w:rFonts w:eastAsia="Calibri"/>
          <w:sz w:val="22"/>
          <w:szCs w:val="22"/>
          <w:lang w:eastAsia="en-US"/>
        </w:rPr>
        <w:t>śmy</w:t>
      </w:r>
      <w:proofErr w:type="spellEnd"/>
      <w:r w:rsidRPr="00C04378">
        <w:rPr>
          <w:rFonts w:eastAsia="Calibri"/>
          <w:sz w:val="22"/>
          <w:szCs w:val="22"/>
          <w:lang w:eastAsia="en-US"/>
        </w:rPr>
        <w:t xml:space="preserve">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14:paraId="7444548F" w14:textId="77777777" w:rsidR="000F2B0C" w:rsidRPr="00C04378" w:rsidRDefault="000F2B0C" w:rsidP="000F2B0C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7C6CE782" w14:textId="77777777" w:rsidR="000F2B0C" w:rsidRDefault="000F2B0C" w:rsidP="000F2B0C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14:paraId="78FA6647" w14:textId="77777777" w:rsidR="000F2B0C" w:rsidRDefault="000F2B0C" w:rsidP="000F2B0C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39329BF8" w14:textId="77777777" w:rsidR="000F2B0C" w:rsidRDefault="000F2B0C" w:rsidP="000F2B0C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 w:rsidRPr="000F2B0C">
        <w:rPr>
          <w:b/>
          <w:sz w:val="22"/>
          <w:szCs w:val="22"/>
        </w:rPr>
        <w:t>łącznie</w:t>
      </w:r>
      <w:r>
        <w:rPr>
          <w:sz w:val="22"/>
          <w:szCs w:val="22"/>
        </w:rPr>
        <w:t xml:space="preserve"> </w:t>
      </w:r>
      <w:r w:rsidRPr="00C44B73">
        <w:rPr>
          <w:sz w:val="22"/>
          <w:szCs w:val="22"/>
        </w:rPr>
        <w:t xml:space="preserve">następujące wymagania: </w:t>
      </w:r>
    </w:p>
    <w:p w14:paraId="65963B67" w14:textId="77777777" w:rsidR="000F2B0C" w:rsidRPr="00C44B73" w:rsidRDefault="000F2B0C" w:rsidP="000F2B0C">
      <w:pPr>
        <w:jc w:val="both"/>
        <w:rPr>
          <w:sz w:val="22"/>
          <w:szCs w:val="22"/>
        </w:rPr>
      </w:pPr>
    </w:p>
    <w:p w14:paraId="4F71D51B" w14:textId="77777777" w:rsidR="000F2B0C" w:rsidRDefault="000F2B0C" w:rsidP="000F2B0C">
      <w:pPr>
        <w:numPr>
          <w:ilvl w:val="0"/>
          <w:numId w:val="8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P</w:t>
      </w:r>
      <w:r w:rsidRPr="000F2B0C">
        <w:rPr>
          <w:rFonts w:eastAsia="Calibri"/>
          <w:sz w:val="22"/>
          <w:szCs w:val="22"/>
          <w:lang w:eastAsia="en-US"/>
        </w:rPr>
        <w:t>osiada wykształcenie wyższe co najmniej magisterskie</w:t>
      </w:r>
      <w:r>
        <w:rPr>
          <w:rFonts w:eastAsia="Calibri"/>
          <w:sz w:val="22"/>
          <w:szCs w:val="22"/>
          <w:lang w:eastAsia="en-US"/>
        </w:rPr>
        <w:t>,</w:t>
      </w:r>
    </w:p>
    <w:p w14:paraId="5D093BDB" w14:textId="77777777" w:rsidR="000F2B0C" w:rsidRPr="00223AD1" w:rsidRDefault="000F2B0C" w:rsidP="000F2B0C">
      <w:pPr>
        <w:numPr>
          <w:ilvl w:val="0"/>
          <w:numId w:val="8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P</w:t>
      </w:r>
      <w:r w:rsidRPr="000F2B0C">
        <w:rPr>
          <w:rFonts w:eastAsia="Calibri"/>
          <w:sz w:val="22"/>
          <w:szCs w:val="22"/>
          <w:lang w:eastAsia="en-US"/>
        </w:rPr>
        <w:t xml:space="preserve">osiada certyfikat potwierdzający wiedzę zgodną z tematyką zamówienia tj. posiada certyfikat Microsoft Certified </w:t>
      </w:r>
      <w:proofErr w:type="spellStart"/>
      <w:r w:rsidRPr="000F2B0C">
        <w:rPr>
          <w:rFonts w:eastAsia="Calibri"/>
          <w:sz w:val="22"/>
          <w:szCs w:val="22"/>
          <w:lang w:eastAsia="en-US"/>
        </w:rPr>
        <w:t>Trainer</w:t>
      </w:r>
      <w:proofErr w:type="spellEnd"/>
      <w:r w:rsidRPr="000F2B0C">
        <w:rPr>
          <w:rFonts w:eastAsia="Calibri"/>
          <w:sz w:val="22"/>
          <w:szCs w:val="22"/>
          <w:lang w:eastAsia="en-US"/>
        </w:rPr>
        <w:t xml:space="preserve"> zgodny z zakresem tematycznym szkolenia</w:t>
      </w:r>
      <w:r>
        <w:rPr>
          <w:rFonts w:eastAsia="Calibri"/>
          <w:sz w:val="22"/>
          <w:szCs w:val="22"/>
          <w:lang w:eastAsia="en-US"/>
        </w:rPr>
        <w:t>,</w:t>
      </w:r>
    </w:p>
    <w:p w14:paraId="464A3299" w14:textId="3149C414" w:rsidR="000F2B0C" w:rsidRPr="00223AD1" w:rsidRDefault="000F2B0C" w:rsidP="000F2B0C">
      <w:pPr>
        <w:pStyle w:val="Akapitzlist"/>
        <w:numPr>
          <w:ilvl w:val="0"/>
          <w:numId w:val="8"/>
        </w:num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W</w:t>
      </w:r>
      <w:r w:rsidRPr="000F2B0C">
        <w:rPr>
          <w:rFonts w:eastAsia="Calibri"/>
          <w:sz w:val="22"/>
          <w:szCs w:val="22"/>
          <w:lang w:eastAsia="en-US"/>
        </w:rPr>
        <w:t xml:space="preserve"> ciągu ostatnich trzech lat przed upływem terminu składania ofert przeprowadziła co najmniej </w:t>
      </w:r>
      <w:r>
        <w:rPr>
          <w:rFonts w:eastAsia="Calibri"/>
          <w:sz w:val="22"/>
          <w:szCs w:val="22"/>
          <w:lang w:eastAsia="en-US"/>
        </w:rPr>
        <w:t>dwa</w:t>
      </w:r>
      <w:r w:rsidRPr="000F2B0C">
        <w:rPr>
          <w:rFonts w:eastAsia="Calibri"/>
          <w:sz w:val="22"/>
          <w:szCs w:val="22"/>
          <w:lang w:eastAsia="en-US"/>
        </w:rPr>
        <w:t xml:space="preserve"> szkoleni</w:t>
      </w:r>
      <w:r>
        <w:rPr>
          <w:rFonts w:eastAsia="Calibri"/>
          <w:sz w:val="22"/>
          <w:szCs w:val="22"/>
          <w:lang w:eastAsia="en-US"/>
        </w:rPr>
        <w:t>a</w:t>
      </w:r>
      <w:r w:rsidRPr="000F2B0C">
        <w:rPr>
          <w:rFonts w:eastAsia="Calibri"/>
          <w:sz w:val="22"/>
          <w:szCs w:val="22"/>
          <w:lang w:eastAsia="en-US"/>
        </w:rPr>
        <w:t xml:space="preserve"> z zakresu </w:t>
      </w:r>
      <w:r w:rsidRPr="000F2B0C">
        <w:rPr>
          <w:rFonts w:eastAsia="Calibri"/>
          <w:sz w:val="22"/>
          <w:szCs w:val="22"/>
          <w:lang w:eastAsia="en-US"/>
        </w:rPr>
        <w:t>MS Excel w analizie danych finansowych</w:t>
      </w:r>
      <w:r>
        <w:rPr>
          <w:rFonts w:eastAsia="Calibri"/>
          <w:sz w:val="22"/>
          <w:szCs w:val="22"/>
          <w:lang w:eastAsia="en-US"/>
        </w:rPr>
        <w:t>, tj.:</w:t>
      </w:r>
    </w:p>
    <w:p w14:paraId="278402F5" w14:textId="77777777" w:rsidR="000F2B0C" w:rsidRDefault="000F2B0C" w:rsidP="000F2B0C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0F2B0C" w:rsidRPr="00A66F15" w14:paraId="08AEEE1A" w14:textId="77777777" w:rsidTr="00446A56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722FA6" w14:textId="77777777" w:rsidR="000F2B0C" w:rsidRPr="00A66F15" w:rsidRDefault="000F2B0C" w:rsidP="00446A56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D9AA116" w14:textId="77777777" w:rsidR="000F2B0C" w:rsidRPr="00A66F15" w:rsidRDefault="000F2B0C" w:rsidP="00446A56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022A228" w14:textId="77777777" w:rsidR="000F2B0C" w:rsidRPr="007B2C34" w:rsidRDefault="000F2B0C" w:rsidP="00446A56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14:paraId="0BB3B838" w14:textId="77777777" w:rsidR="000F2B0C" w:rsidRPr="00964C94" w:rsidRDefault="000F2B0C" w:rsidP="00446A56">
            <w:pPr>
              <w:jc w:val="center"/>
            </w:pPr>
            <w:r w:rsidRPr="007B2C34">
              <w:t>należy wskazać/podać:</w:t>
            </w:r>
          </w:p>
        </w:tc>
      </w:tr>
      <w:tr w:rsidR="000F2B0C" w14:paraId="1ECF20A4" w14:textId="77777777" w:rsidTr="00446A56">
        <w:trPr>
          <w:trHeight w:hRule="exact" w:val="1363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0FFF0" w14:textId="77777777" w:rsidR="000F2B0C" w:rsidRDefault="000F2B0C" w:rsidP="00446A5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75F45" w14:textId="77777777" w:rsidR="000F2B0C" w:rsidRDefault="000F2B0C" w:rsidP="00446A56">
            <w:pPr>
              <w:rPr>
                <w:rFonts w:ascii="Arial" w:hAnsi="Arial" w:cs="Arial"/>
                <w:sz w:val="18"/>
                <w:szCs w:val="18"/>
              </w:rPr>
            </w:pPr>
          </w:p>
          <w:p w14:paraId="632EC609" w14:textId="77777777" w:rsidR="000F2B0C" w:rsidRDefault="000F2B0C" w:rsidP="00446A56">
            <w:pPr>
              <w:rPr>
                <w:rFonts w:ascii="Arial" w:hAnsi="Arial" w:cs="Arial"/>
                <w:sz w:val="18"/>
                <w:szCs w:val="18"/>
              </w:rPr>
            </w:pPr>
          </w:p>
          <w:p w14:paraId="14703DBC" w14:textId="77777777" w:rsidR="000F2B0C" w:rsidRDefault="000F2B0C" w:rsidP="00446A56">
            <w:pPr>
              <w:rPr>
                <w:rFonts w:ascii="Arial" w:hAnsi="Arial" w:cs="Arial"/>
                <w:sz w:val="18"/>
                <w:szCs w:val="18"/>
              </w:rPr>
            </w:pPr>
          </w:p>
          <w:p w14:paraId="30FD0F71" w14:textId="77777777" w:rsidR="000F2B0C" w:rsidRDefault="000F2B0C" w:rsidP="00446A56">
            <w:pPr>
              <w:rPr>
                <w:rFonts w:ascii="Arial" w:hAnsi="Arial" w:cs="Arial"/>
                <w:sz w:val="18"/>
                <w:szCs w:val="18"/>
              </w:rPr>
            </w:pPr>
          </w:p>
          <w:p w14:paraId="77463A17" w14:textId="77777777" w:rsidR="000F2B0C" w:rsidRDefault="000F2B0C" w:rsidP="00446A56">
            <w:pPr>
              <w:rPr>
                <w:rFonts w:ascii="Arial" w:hAnsi="Arial" w:cs="Arial"/>
                <w:sz w:val="18"/>
                <w:szCs w:val="18"/>
              </w:rPr>
            </w:pPr>
          </w:p>
          <w:p w14:paraId="5C2F6E9A" w14:textId="77777777" w:rsidR="000F2B0C" w:rsidRDefault="000F2B0C" w:rsidP="00446A56">
            <w:pPr>
              <w:rPr>
                <w:rFonts w:ascii="Arial" w:hAnsi="Arial" w:cs="Arial"/>
                <w:sz w:val="18"/>
                <w:szCs w:val="18"/>
              </w:rPr>
            </w:pPr>
          </w:p>
          <w:p w14:paraId="22B2F9AA" w14:textId="77777777" w:rsidR="000F2B0C" w:rsidRDefault="000F2B0C" w:rsidP="00446A56">
            <w:pPr>
              <w:rPr>
                <w:rFonts w:ascii="Arial" w:hAnsi="Arial" w:cs="Arial"/>
                <w:sz w:val="18"/>
                <w:szCs w:val="18"/>
              </w:rPr>
            </w:pPr>
          </w:p>
          <w:p w14:paraId="4720C1EE" w14:textId="77777777" w:rsidR="000F2B0C" w:rsidRDefault="000F2B0C" w:rsidP="00446A5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C92C3" w14:textId="77777777" w:rsidR="000F2B0C" w:rsidRDefault="000F2B0C" w:rsidP="00446A56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335731BC" w14:textId="77777777" w:rsidR="000F2B0C" w:rsidRDefault="000F2B0C" w:rsidP="00446A56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14:paraId="331BCC8B" w14:textId="77777777" w:rsidR="000F2B0C" w:rsidRDefault="000F2B0C" w:rsidP="00446A56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14:paraId="4C82C2C4" w14:textId="77777777" w:rsidR="000F2B0C" w:rsidRDefault="000F2B0C" w:rsidP="00446A56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: ………………………………………………….</w:t>
            </w:r>
          </w:p>
          <w:p w14:paraId="4F76C3FA" w14:textId="77777777" w:rsidR="000F2B0C" w:rsidRDefault="000F2B0C" w:rsidP="00446A56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1A492171" w14:textId="77777777" w:rsidR="000F2B0C" w:rsidRDefault="000F2B0C" w:rsidP="00446A56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0294BACE" w14:textId="77777777" w:rsidR="000F2B0C" w:rsidRPr="00964C94" w:rsidRDefault="000F2B0C" w:rsidP="00446A56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F2B0C" w14:paraId="1503D943" w14:textId="77777777" w:rsidTr="000F2B0C">
        <w:trPr>
          <w:trHeight w:hRule="exact" w:val="1363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287A3" w14:textId="12C535EF" w:rsidR="000F2B0C" w:rsidRDefault="000F2B0C" w:rsidP="00446A5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A386E" w14:textId="77777777" w:rsidR="000F2B0C" w:rsidRDefault="000F2B0C" w:rsidP="00446A5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A85C3" w14:textId="77777777" w:rsidR="000F2B0C" w:rsidRDefault="000F2B0C" w:rsidP="000F2B0C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59F78AEC" w14:textId="365647BA" w:rsidR="000F2B0C" w:rsidRDefault="000F2B0C" w:rsidP="000F2B0C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bookmarkStart w:id="0" w:name="_GoBack"/>
            <w:bookmarkEnd w:id="0"/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14:paraId="0899547B" w14:textId="77777777" w:rsidR="000F2B0C" w:rsidRDefault="000F2B0C" w:rsidP="000F2B0C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14:paraId="7D4AB6DD" w14:textId="77777777" w:rsidR="000F2B0C" w:rsidRDefault="000F2B0C" w:rsidP="000F2B0C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: ………………………………………………….</w:t>
            </w:r>
          </w:p>
          <w:p w14:paraId="3DC3A0FD" w14:textId="77777777" w:rsidR="000F2B0C" w:rsidRDefault="000F2B0C" w:rsidP="000F2B0C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B240914" w14:textId="77777777" w:rsidR="000F2B0C" w:rsidRDefault="000F2B0C" w:rsidP="000F2B0C">
      <w:pPr>
        <w:contextualSpacing/>
        <w:jc w:val="both"/>
        <w:rPr>
          <w:i/>
          <w:color w:val="000000"/>
          <w:sz w:val="22"/>
          <w:szCs w:val="22"/>
        </w:rPr>
      </w:pPr>
    </w:p>
    <w:p w14:paraId="007CF20D" w14:textId="77777777" w:rsidR="000F2B0C" w:rsidRPr="00DD2A39" w:rsidRDefault="000F2B0C" w:rsidP="000F2B0C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lastRenderedPageBreak/>
        <w:t xml:space="preserve">Zamawiający zastrzega sobie na każdym etapie realizacji postępowania możliwość wezwania Wykonawcy do  okazania dokumentów potwierdzających spełnienie wyżej wskazanych warunków. </w:t>
      </w:r>
    </w:p>
    <w:p w14:paraId="545E8F86" w14:textId="77777777" w:rsidR="000F2B0C" w:rsidRPr="00DD2A39" w:rsidRDefault="000F2B0C" w:rsidP="000F2B0C">
      <w:pPr>
        <w:contextualSpacing/>
        <w:jc w:val="both"/>
        <w:rPr>
          <w:i/>
          <w:color w:val="000000"/>
          <w:sz w:val="22"/>
          <w:szCs w:val="22"/>
        </w:rPr>
      </w:pPr>
    </w:p>
    <w:p w14:paraId="4AB4E75D" w14:textId="77777777" w:rsidR="000F2B0C" w:rsidRPr="00DD2A39" w:rsidRDefault="000F2B0C" w:rsidP="000F2B0C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191CBE5E" w14:textId="77777777" w:rsidR="000F2B0C" w:rsidRPr="00DD2A39" w:rsidRDefault="000F2B0C" w:rsidP="000F2B0C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7EBFDEFB" w14:textId="77777777" w:rsidR="000F2B0C" w:rsidRDefault="000F2B0C" w:rsidP="000F2B0C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14:paraId="1085E34D" w14:textId="77777777" w:rsidR="00E2184C" w:rsidRPr="00E2184C" w:rsidRDefault="00E2184C" w:rsidP="00E2184C"/>
    <w:p w14:paraId="7B6DB92A" w14:textId="77777777" w:rsidR="00E2184C" w:rsidRPr="00E2184C" w:rsidRDefault="00E2184C" w:rsidP="00E2184C"/>
    <w:p w14:paraId="3B65894D" w14:textId="77777777" w:rsidR="00E2184C" w:rsidRPr="00E2184C" w:rsidRDefault="00E2184C" w:rsidP="00E2184C"/>
    <w:p w14:paraId="4151315B" w14:textId="77777777" w:rsidR="00E2184C" w:rsidRPr="00E2184C" w:rsidRDefault="00E2184C" w:rsidP="00E2184C"/>
    <w:p w14:paraId="62DF367D" w14:textId="77777777" w:rsidR="00E2184C" w:rsidRPr="00E2184C" w:rsidRDefault="00E2184C" w:rsidP="00E2184C"/>
    <w:p w14:paraId="283A4FB9" w14:textId="77777777" w:rsidR="00E2184C" w:rsidRPr="00E2184C" w:rsidRDefault="00E2184C" w:rsidP="00E2184C"/>
    <w:p w14:paraId="60113EC7" w14:textId="77777777" w:rsidR="00E2184C" w:rsidRPr="00E2184C" w:rsidRDefault="00E2184C" w:rsidP="00E2184C"/>
    <w:p w14:paraId="10A23894" w14:textId="77777777" w:rsidR="00E2184C" w:rsidRPr="00E2184C" w:rsidRDefault="00E2184C" w:rsidP="00E2184C"/>
    <w:p w14:paraId="3A6148E7" w14:textId="77777777" w:rsidR="00E2184C" w:rsidRPr="00E2184C" w:rsidRDefault="00E2184C" w:rsidP="00E2184C"/>
    <w:p w14:paraId="4136962B" w14:textId="77777777" w:rsidR="00E2184C" w:rsidRPr="00E2184C" w:rsidRDefault="00E2184C" w:rsidP="00E2184C"/>
    <w:p w14:paraId="662BB7B3" w14:textId="77777777" w:rsidR="00E2184C" w:rsidRPr="00E2184C" w:rsidRDefault="00E2184C" w:rsidP="00E2184C"/>
    <w:p w14:paraId="36334431" w14:textId="77777777" w:rsidR="00E2184C" w:rsidRPr="00E2184C" w:rsidRDefault="00E2184C" w:rsidP="00E2184C"/>
    <w:p w14:paraId="67CBD06F" w14:textId="77777777" w:rsidR="00E2184C" w:rsidRPr="00E2184C" w:rsidRDefault="00E2184C" w:rsidP="00E2184C"/>
    <w:p w14:paraId="11081ADA" w14:textId="77777777" w:rsidR="00E2184C" w:rsidRPr="00E2184C" w:rsidRDefault="00E2184C" w:rsidP="00E2184C"/>
    <w:p w14:paraId="7EFADF94" w14:textId="77777777" w:rsidR="00E2184C" w:rsidRPr="00E2184C" w:rsidRDefault="00E2184C" w:rsidP="00E2184C"/>
    <w:p w14:paraId="79602E6B" w14:textId="77777777" w:rsidR="00E2184C" w:rsidRPr="00E2184C" w:rsidRDefault="00E2184C" w:rsidP="00E2184C"/>
    <w:p w14:paraId="79E1B03C" w14:textId="77777777" w:rsidR="00E2184C" w:rsidRPr="00E2184C" w:rsidRDefault="00E2184C" w:rsidP="00E2184C"/>
    <w:p w14:paraId="6232E741" w14:textId="77777777" w:rsidR="00E2184C" w:rsidRPr="00E2184C" w:rsidRDefault="00E2184C" w:rsidP="00E2184C"/>
    <w:p w14:paraId="55DE9363" w14:textId="77777777" w:rsidR="00E2184C" w:rsidRPr="00E2184C" w:rsidRDefault="00E2184C" w:rsidP="00E2184C"/>
    <w:p w14:paraId="56C91095" w14:textId="77777777" w:rsidR="00E2184C" w:rsidRPr="00E2184C" w:rsidRDefault="00E2184C" w:rsidP="00E2184C"/>
    <w:p w14:paraId="7A8E193D" w14:textId="77777777" w:rsidR="00E2184C" w:rsidRPr="00E2184C" w:rsidRDefault="00E2184C" w:rsidP="00E2184C"/>
    <w:p w14:paraId="386B35B1" w14:textId="77777777" w:rsidR="00E2184C" w:rsidRPr="00E2184C" w:rsidRDefault="00E2184C" w:rsidP="00E2184C"/>
    <w:p w14:paraId="03F79CF3" w14:textId="77777777" w:rsidR="00E2184C" w:rsidRPr="00E2184C" w:rsidRDefault="00E2184C" w:rsidP="00E2184C"/>
    <w:p w14:paraId="4D4CBAFE" w14:textId="77777777" w:rsidR="00E2184C" w:rsidRPr="00E2184C" w:rsidRDefault="00E2184C" w:rsidP="00E2184C"/>
    <w:p w14:paraId="13AE7C44" w14:textId="77777777" w:rsidR="00E2184C" w:rsidRPr="00E2184C" w:rsidRDefault="00E2184C" w:rsidP="00E2184C"/>
    <w:p w14:paraId="27E1F5F3" w14:textId="77777777" w:rsidR="00E2184C" w:rsidRPr="00E2184C" w:rsidRDefault="00E2184C" w:rsidP="00E2184C"/>
    <w:p w14:paraId="22A53C6D" w14:textId="77777777" w:rsidR="00E2184C" w:rsidRPr="00E2184C" w:rsidRDefault="00E2184C" w:rsidP="00E2184C"/>
    <w:p w14:paraId="380BF093" w14:textId="77777777" w:rsidR="00E2184C" w:rsidRPr="00E2184C" w:rsidRDefault="00E2184C" w:rsidP="00E2184C"/>
    <w:p w14:paraId="3D18FC1D" w14:textId="77777777" w:rsidR="00E2184C" w:rsidRPr="00E2184C" w:rsidRDefault="00E2184C" w:rsidP="00E2184C"/>
    <w:p w14:paraId="028CADAB" w14:textId="77777777" w:rsidR="00E2184C" w:rsidRPr="00E2184C" w:rsidRDefault="00E2184C" w:rsidP="00E2184C"/>
    <w:p w14:paraId="69EF3762" w14:textId="77777777" w:rsidR="00E2184C" w:rsidRPr="00E2184C" w:rsidRDefault="00E2184C" w:rsidP="00E2184C"/>
    <w:p w14:paraId="192CA8A3" w14:textId="77777777" w:rsidR="00E2184C" w:rsidRPr="00E2184C" w:rsidRDefault="00E2184C" w:rsidP="00E2184C"/>
    <w:p w14:paraId="614E2D42" w14:textId="77777777" w:rsidR="00E2184C" w:rsidRPr="00E2184C" w:rsidRDefault="00E2184C" w:rsidP="00E2184C"/>
    <w:p w14:paraId="0F2B3816" w14:textId="77777777" w:rsidR="00E2184C" w:rsidRPr="00E2184C" w:rsidRDefault="00E2184C" w:rsidP="00E2184C"/>
    <w:p w14:paraId="0813682E" w14:textId="77777777" w:rsidR="00E2184C" w:rsidRPr="00E2184C" w:rsidRDefault="00E2184C" w:rsidP="00E2184C"/>
    <w:p w14:paraId="6B906B6C" w14:textId="77777777" w:rsidR="00E2184C" w:rsidRPr="00E2184C" w:rsidRDefault="00E2184C" w:rsidP="00E2184C"/>
    <w:p w14:paraId="1E760FB6" w14:textId="77777777" w:rsidR="00E2184C" w:rsidRPr="00E2184C" w:rsidRDefault="00E2184C" w:rsidP="00E2184C"/>
    <w:p w14:paraId="32458E29" w14:textId="77777777" w:rsidR="00E2184C" w:rsidRDefault="00E2184C" w:rsidP="007A71F2"/>
    <w:sectPr w:rsidR="00E2184C" w:rsidSect="00964C94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A633E1" w14:textId="77777777" w:rsidR="009F6C51" w:rsidRDefault="0033042A">
      <w:r>
        <w:separator/>
      </w:r>
    </w:p>
  </w:endnote>
  <w:endnote w:type="continuationSeparator" w:id="0">
    <w:p w14:paraId="53DA0577" w14:textId="77777777" w:rsidR="009F6C51" w:rsidRDefault="0033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30716B" w:rsidRPr="00330722" w14:paraId="27A172F2" w14:textId="77777777" w:rsidTr="0030716B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11056529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1706A180" w14:textId="77777777" w:rsidR="0030716B" w:rsidRPr="00330722" w:rsidRDefault="0030716B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746E698A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2C24790A" wp14:editId="0E4451B2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4AD3BC42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37EA03D2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77C377B7" w14:textId="77777777" w:rsidR="007F3401" w:rsidRPr="00B43F8F" w:rsidRDefault="000F2B0C" w:rsidP="00150712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6B9AF4" w14:textId="77777777" w:rsidR="009F6C51" w:rsidRDefault="0033042A">
      <w:r>
        <w:separator/>
      </w:r>
    </w:p>
  </w:footnote>
  <w:footnote w:type="continuationSeparator" w:id="0">
    <w:p w14:paraId="75337568" w14:textId="77777777" w:rsidR="009F6C51" w:rsidRDefault="00330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DCFAE7" w14:textId="77777777" w:rsidR="007F3401" w:rsidRDefault="000F2B0C">
    <w:pPr>
      <w:pStyle w:val="Nagwek"/>
    </w:pPr>
  </w:p>
  <w:p w14:paraId="5A922D48" w14:textId="77777777" w:rsidR="007F3401" w:rsidRDefault="0033042A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1D559EFB" wp14:editId="78C0C14C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4E01A4B" w14:textId="77777777" w:rsidR="007F3401" w:rsidRDefault="000F2B0C">
    <w:pPr>
      <w:pStyle w:val="Nagwek"/>
    </w:pPr>
  </w:p>
  <w:p w14:paraId="145D81BF" w14:textId="77777777" w:rsidR="0030716B" w:rsidRPr="008E7DD8" w:rsidRDefault="0030716B" w:rsidP="0030716B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62472F56" w14:textId="77777777" w:rsidR="007F3401" w:rsidRPr="007503E6" w:rsidRDefault="000F2B0C" w:rsidP="00472F1E">
    <w:pPr>
      <w:jc w:val="center"/>
      <w:rPr>
        <w:i/>
      </w:rPr>
    </w:pPr>
    <w:r>
      <w:rPr>
        <w:i/>
        <w:noProof/>
      </w:rPr>
      <w:pict w14:anchorId="15C470B4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223AD1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72088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808C0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D67A82"/>
    <w:multiLevelType w:val="hybridMultilevel"/>
    <w:tmpl w:val="B73648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5032FF72">
      <w:start w:val="1"/>
      <w:numFmt w:val="lowerLetter"/>
      <w:lvlText w:val="%2."/>
      <w:lvlJc w:val="left"/>
      <w:pPr>
        <w:ind w:left="1800" w:hanging="360"/>
      </w:pPr>
      <w:rPr>
        <w:rFonts w:ascii="Calibri" w:hAnsi="Calibri" w:cs="Times New Roman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F105A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EC7C3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A90578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4"/>
  </w:num>
  <w:num w:numId="4">
    <w:abstractNumId w:val="1"/>
  </w:num>
  <w:num w:numId="5">
    <w:abstractNumId w:val="0"/>
  </w:num>
  <w:num w:numId="6">
    <w:abstractNumId w:val="6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3481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0MLMwMbMwN7RU0lEKTi0uzszPAykwrAUAeQUtCiwAAAA="/>
  </w:docVars>
  <w:rsids>
    <w:rsidRoot w:val="00223AD1"/>
    <w:rsid w:val="000F2B0C"/>
    <w:rsid w:val="00223AD1"/>
    <w:rsid w:val="002707A6"/>
    <w:rsid w:val="002F321C"/>
    <w:rsid w:val="0030716B"/>
    <w:rsid w:val="0033042A"/>
    <w:rsid w:val="004D1B67"/>
    <w:rsid w:val="00516760"/>
    <w:rsid w:val="006776F5"/>
    <w:rsid w:val="006853B9"/>
    <w:rsid w:val="007240A6"/>
    <w:rsid w:val="007A71F2"/>
    <w:rsid w:val="00883E6C"/>
    <w:rsid w:val="0090454D"/>
    <w:rsid w:val="00966D11"/>
    <w:rsid w:val="009F6C51"/>
    <w:rsid w:val="00A502CD"/>
    <w:rsid w:val="00AF0172"/>
    <w:rsid w:val="00C13493"/>
    <w:rsid w:val="00E2184C"/>
    <w:rsid w:val="00E849DE"/>
    <w:rsid w:val="00F9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8"/>
    <o:shapelayout v:ext="edit">
      <o:idmap v:ext="edit" data="1"/>
    </o:shapelayout>
  </w:shapeDefaults>
  <w:decimalSymbol w:val=","/>
  <w:listSeparator w:val=";"/>
  <w14:docId w14:val="6680482D"/>
  <w15:docId w15:val="{BE92D7EA-4576-4BF6-8F42-9D17D5466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23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892</Words>
  <Characters>5354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5</cp:revision>
  <dcterms:created xsi:type="dcterms:W3CDTF">2022-11-04T16:57:00Z</dcterms:created>
  <dcterms:modified xsi:type="dcterms:W3CDTF">2023-11-09T16:52:00Z</dcterms:modified>
</cp:coreProperties>
</file>